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Italy</w:t>
      </w:r>
      <w:r>
        <w:t xml:space="preserve"> </w:t>
      </w:r>
      <w:r>
        <w:t xml:space="preserve">Rome</w:t>
      </w:r>
    </w:p>
    <w:bookmarkStart w:id="20" w:name="X74885164b0eacdcf35c0a9b65b49e373752bf18"/>
    <w:p>
      <w:pPr>
        <w:pStyle w:val="Heading1"/>
      </w:pPr>
      <w:r>
        <w:t xml:space="preserve">Statement of Purpose: Pursuing a Professional Acting Career in Italy Rome</w:t>
      </w:r>
    </w:p>
    <w:p>
      <w:pPr>
        <w:pStyle w:val="FirstParagraph"/>
      </w:pPr>
      <w:r>
        <w:t xml:space="preserve">As I sit beneath the ancient arches of the Roman Forum, gazing upon the Colosseum where millennia of stories have been enacted, I am compelled to articulate a profound truth: my journey as an Actor is irrevocably intertwined with the soul of Italy Rome. This Statement of Purpose is not merely an application—it is a testament to my unwavering commitment to embodying humanity's universal narratives within the most historically resonant stage on Earth. My aspiration transcends personal ambition; it seeks integration into Rome’s living theatre, where every cobblestone echoes with the footsteps of legends like Marcello Mastroianni and Sophia Loren, and where contemporary artistry thrives in spaces from Cinecittà’s legendary soundstages to the intimate venues of Trastevere.</w:t>
      </w:r>
    </w:p>
    <w:p>
      <w:pPr>
        <w:pStyle w:val="BodyText"/>
      </w:pPr>
      <w:r>
        <w:t xml:space="preserve">My foundational training at the Royal Academy of Dramatic Art (RADA) equipped me with classical rigor and modern versatility, but it was my immersive semester studying Italian language, cinema, and theater history in Florence that ignited my definitive path toward Italy Rome. I did not merely learn phrases; I dissected Fellini’s *La Dolce Vita* frame by frame in a Roman film society on Via Veneto, practiced monologues with Italian-speaking theatre students at Teatro di Roma’s workshops, and even participated in a community production of Pirandello’s *Right You Are (If You Think So)* at the historic Teatro Argentina. These experiences revealed that acting in Rome is not about performing *for* an audience—it is about participating within a cultural ecosystem where art breathes through the city itself. The Roman air thrums with possibility; here, every street corner could host a scene from *Roman Holiday*, and every café conversation carries the weight of dramatic potential.</w:t>
      </w:r>
    </w:p>
    <w:p>
      <w:pPr>
        <w:pStyle w:val="BodyText"/>
      </w:pPr>
      <w:r>
        <w:t xml:space="preserve">My dedication to mastering the Italian language extends beyond fluency—it is a sacred requirement for authentic connection. I have completed advanced courses at the Accademia di Belle Arti di Roma, achieved CILS C1 certification, and now immerse myself daily through live interactions with locals in Testaccio markets and improvisation classes at Studio Teatrale Romano. This linguistic commitment is non-negotiable for an Actor seeking to work in Italy Rome. It allows me not only to understand the subtle nuances of dialogue but also to absorb the poetic cadences of Roman speech, where gestures are as vital as words. My preparation includes studying dialects—specifically Romanesco—to honor the city’s unique cultural texture, ensuring my performances resonate with local authenticity rather than imported theatricality.</w:t>
      </w:r>
    </w:p>
    <w:p>
      <w:pPr>
        <w:pStyle w:val="BodyText"/>
      </w:pPr>
      <w:r>
        <w:t xml:space="preserve">What distinguishes my approach is an intentional alignment with Rome’s artistic legacy while forging a contemporary voice. I am not seeking to replicate history but to contribute to its evolution. In preparation for this pivotal step in Italy Rome, I have actively engaged with the city’s creative community: I assisted on a short film shoot at Cinecittà directed by emerging Italian filmmaker Elena Rossi, participated in the “Roma nel Cuore” festival at Teatro Valle as an ensemble actor, and co-created a multimedia project exploring migration stories through street performances in Piazza Navona. These experiences taught me that Rome’s theatre scene thrives on collaboration across disciplines—dance, visual arts, and digital media—and I am eager to bring this interdisciplinary spirit to productions in Italy Rome.</w:t>
      </w:r>
    </w:p>
    <w:p>
      <w:pPr>
        <w:pStyle w:val="BodyText"/>
      </w:pPr>
      <w:r>
        <w:t xml:space="preserve">My vision for growth as an Actor is inseparable from the specific opportunities offered by Rome. I seek not just any role but a meaningful engagement with institutions like the Teatro Massimo di Roma and the Centro Sperimentale di Cinematografia, where tradition and innovation converge. I am particularly inspired by initiatives such as “Roma Capitale per il Teatro,” which supports emerging talent in public spaces, and would contribute through community workshops that bridge generational divides—teaching youth drama techniques rooted in Roman storytelling traditions while incorporating modern methodologies. Rome’s unique blend of ancient grandeur and avant-garde energy offers the ideal crucible for an Actor to refine both technical skill and emotional depth.</w:t>
      </w:r>
    </w:p>
    <w:p>
      <w:pPr>
        <w:pStyle w:val="BodyText"/>
      </w:pPr>
      <w:r>
        <w:t xml:space="preserve">Moreover, my commitment to Italy Rome encompasses cultural citizenship beyond the stage. I intend to fully participate in local life—attending performances at Teatro Argentina, joining literary circles at Café Greco, and supporting initiatives that preserve Rome’s theatrical heritage. As an Actor operating in Italy Rome, I recognize that my presence must enrich rather than merely occupy space; this is why I have already begun volunteering with *Teatro per Tutti*, a program providing free performances for underserved communities. Such engagement embodies the ethos of Italian *arte*—art as a public good—and aligns with Rome’s identity as a city where art and civic life are inseparable.</w:t>
      </w:r>
    </w:p>
    <w:p>
      <w:pPr>
        <w:pStyle w:val="BodyText"/>
      </w:pPr>
      <w:r>
        <w:t xml:space="preserve">My Statement of Purpose is not an endpoint but the beginning of my professional integration into Italy Rome’s artistic fabric. I am prepared to meet every requirement for working in this vibrant environment: securing necessary visas, adhering to local labor practices, and continuously deepening my understanding of Italian culture through lived experience. The city does not merely offer opportunities—it demands authenticity, patience, and a willingness to be shaped by its history while adding one’s own note to its ongoing symphony. I have studied Rome’s stages from the perspective of both student and artist; now, as an Actor ready to contribute meaningfully, I seek only the chance to prove that my dedication matches the city’s enduring spirit.</w:t>
      </w:r>
    </w:p>
    <w:p>
      <w:pPr>
        <w:pStyle w:val="BodyText"/>
      </w:pPr>
      <w:r>
        <w:t xml:space="preserve">For over 20 centuries, Rome has been a beacon for storytellers. It is here—I stand on this ground where Shakespeare once translated Virgil—that I will not merely perform but become part of the narrative. This Statement of Purpose is my pledge: to honor the legacy of Actors who have walked these streets before me, while contributing fresh energy to Rome’s timeless drama. My future as an Actor belongs in Italy Rome—a choice not just made, but earned through relentless preparation and profound respect for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Italy Rome</dc:title>
  <dc:creator/>
  <dc:language>en</dc:language>
  <cp:keywords/>
  <dcterms:created xsi:type="dcterms:W3CDTF">2025-12-09T19:23:56Z</dcterms:created>
  <dcterms:modified xsi:type="dcterms:W3CDTF">2025-12-09T19:23:56Z</dcterms:modified>
</cp:coreProperties>
</file>

<file path=docProps/custom.xml><?xml version="1.0" encoding="utf-8"?>
<Properties xmlns="http://schemas.openxmlformats.org/officeDocument/2006/custom-properties" xmlns:vt="http://schemas.openxmlformats.org/officeDocument/2006/docPropsVTypes"/>
</file>